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C6E1AC" w14:textId="77777777" w:rsidR="0028077F" w:rsidRPr="00FE1323" w:rsidRDefault="00C41E1E" w:rsidP="003A7958">
      <w:pPr>
        <w:rPr>
          <w:rFonts w:eastAsia="Times New Roman" w:cs="Arial"/>
          <w:b/>
          <w:sz w:val="24"/>
          <w:szCs w:val="24"/>
          <w:lang w:eastAsia="es-CO"/>
        </w:rPr>
      </w:pPr>
      <w:r w:rsidRPr="00FE1323">
        <w:rPr>
          <w:rFonts w:eastAsia="Times New Roman" w:cs="Arial"/>
          <w:b/>
          <w:noProof/>
          <w:sz w:val="24"/>
          <w:szCs w:val="24"/>
          <w:lang w:val="es-MX" w:eastAsia="es-MX"/>
        </w:rPr>
        <w:drawing>
          <wp:anchor distT="0" distB="0" distL="114300" distR="114300" simplePos="0" relativeHeight="251656192" behindDoc="1" locked="1" layoutInCell="1" allowOverlap="1" wp14:anchorId="0855BFF3" wp14:editId="5CB18EC3">
            <wp:simplePos x="0" y="0"/>
            <wp:positionH relativeFrom="column">
              <wp:posOffset>-1080135</wp:posOffset>
            </wp:positionH>
            <wp:positionV relativeFrom="paragraph">
              <wp:posOffset>-1481185</wp:posOffset>
            </wp:positionV>
            <wp:extent cx="7773423" cy="10681200"/>
            <wp:effectExtent l="0" t="0" r="0" b="6350"/>
            <wp:wrapNone/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ortada-hoja-membrete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73423" cy="10681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8CC4DBD" w14:textId="77777777" w:rsidR="0028077F" w:rsidRPr="00FE1323" w:rsidRDefault="0028077F" w:rsidP="00D951FB">
      <w:pPr>
        <w:spacing w:before="315" w:after="100" w:afterAutospacing="1" w:line="240" w:lineRule="auto"/>
        <w:jc w:val="right"/>
        <w:rPr>
          <w:rFonts w:eastAsia="Times New Roman" w:cs="Arial"/>
          <w:b/>
          <w:sz w:val="24"/>
          <w:szCs w:val="24"/>
          <w:lang w:eastAsia="es-CO"/>
        </w:rPr>
      </w:pPr>
    </w:p>
    <w:p w14:paraId="10CF25BA" w14:textId="0D1D5969" w:rsidR="0028077F" w:rsidRPr="00FE1323" w:rsidRDefault="0028077F" w:rsidP="00D951FB">
      <w:pPr>
        <w:spacing w:before="315" w:after="100" w:afterAutospacing="1" w:line="240" w:lineRule="auto"/>
        <w:jc w:val="right"/>
        <w:rPr>
          <w:rFonts w:eastAsia="Times New Roman" w:cs="Arial"/>
          <w:b/>
          <w:sz w:val="24"/>
          <w:szCs w:val="24"/>
          <w:lang w:eastAsia="es-CO"/>
        </w:rPr>
      </w:pPr>
    </w:p>
    <w:p w14:paraId="75E710C8" w14:textId="314FE63D" w:rsidR="0028077F" w:rsidRPr="00FE1323" w:rsidRDefault="0028077F" w:rsidP="00D951FB">
      <w:pPr>
        <w:spacing w:before="315" w:after="100" w:afterAutospacing="1" w:line="240" w:lineRule="auto"/>
        <w:jc w:val="right"/>
        <w:rPr>
          <w:rFonts w:eastAsia="Times New Roman" w:cs="Arial"/>
          <w:b/>
          <w:sz w:val="24"/>
          <w:szCs w:val="24"/>
          <w:lang w:eastAsia="es-CO"/>
        </w:rPr>
      </w:pPr>
    </w:p>
    <w:p w14:paraId="3C7BBC0C" w14:textId="2304674A" w:rsidR="00C41E1E" w:rsidRPr="00FE1323" w:rsidRDefault="00C41E1E" w:rsidP="00C41E1E">
      <w:pPr>
        <w:spacing w:before="315" w:after="100" w:afterAutospacing="1" w:line="240" w:lineRule="auto"/>
        <w:jc w:val="right"/>
        <w:rPr>
          <w:rFonts w:eastAsia="Times New Roman" w:cs="Arial"/>
          <w:b/>
          <w:sz w:val="24"/>
          <w:szCs w:val="24"/>
          <w:lang w:eastAsia="es-CO"/>
        </w:rPr>
      </w:pPr>
    </w:p>
    <w:p w14:paraId="71E9E7B5" w14:textId="77777777" w:rsidR="00C41E1E" w:rsidRPr="00FE1323" w:rsidRDefault="00C41E1E" w:rsidP="00C41E1E">
      <w:pPr>
        <w:spacing w:before="315" w:after="100" w:afterAutospacing="1" w:line="240" w:lineRule="auto"/>
        <w:jc w:val="right"/>
        <w:rPr>
          <w:rFonts w:eastAsia="Times New Roman" w:cs="Arial"/>
          <w:b/>
          <w:sz w:val="24"/>
          <w:szCs w:val="24"/>
          <w:lang w:eastAsia="es-CO"/>
        </w:rPr>
      </w:pPr>
    </w:p>
    <w:p w14:paraId="356AF24E" w14:textId="1DF61385" w:rsidR="00C41E1E" w:rsidRPr="00FE1323" w:rsidRDefault="00C41E1E" w:rsidP="00C41E1E">
      <w:pPr>
        <w:spacing w:before="315" w:after="100" w:afterAutospacing="1" w:line="240" w:lineRule="auto"/>
        <w:jc w:val="right"/>
        <w:rPr>
          <w:rFonts w:eastAsia="Times New Roman" w:cs="Arial"/>
          <w:b/>
          <w:sz w:val="24"/>
          <w:szCs w:val="24"/>
          <w:lang w:eastAsia="es-CO"/>
        </w:rPr>
      </w:pPr>
    </w:p>
    <w:p w14:paraId="62DE755F" w14:textId="6FBE7DF7" w:rsidR="00C41E1E" w:rsidRPr="00FE1323" w:rsidRDefault="00C41E1E" w:rsidP="00C41E1E">
      <w:pPr>
        <w:spacing w:before="315" w:after="100" w:afterAutospacing="1" w:line="240" w:lineRule="auto"/>
        <w:jc w:val="right"/>
        <w:rPr>
          <w:rFonts w:eastAsia="Times New Roman" w:cs="Arial"/>
          <w:b/>
          <w:sz w:val="24"/>
          <w:szCs w:val="24"/>
          <w:lang w:eastAsia="es-CO"/>
        </w:rPr>
      </w:pPr>
    </w:p>
    <w:p w14:paraId="0B49B1F4" w14:textId="77777777" w:rsidR="00C41E1E" w:rsidRPr="00FE1323" w:rsidRDefault="00C41E1E" w:rsidP="00C41E1E">
      <w:pPr>
        <w:spacing w:before="315" w:after="100" w:afterAutospacing="1" w:line="240" w:lineRule="auto"/>
        <w:jc w:val="right"/>
        <w:rPr>
          <w:rFonts w:eastAsia="Times New Roman" w:cs="Arial"/>
          <w:b/>
          <w:sz w:val="24"/>
          <w:szCs w:val="24"/>
          <w:lang w:eastAsia="es-CO"/>
        </w:rPr>
      </w:pPr>
    </w:p>
    <w:p w14:paraId="253C9B75" w14:textId="3A49F407" w:rsidR="00C41E1E" w:rsidRPr="00FE1323" w:rsidRDefault="00C41E1E" w:rsidP="00C41E1E">
      <w:pPr>
        <w:spacing w:before="315" w:after="100" w:afterAutospacing="1" w:line="240" w:lineRule="auto"/>
        <w:jc w:val="right"/>
        <w:rPr>
          <w:rFonts w:eastAsia="Times New Roman" w:cs="Arial"/>
          <w:b/>
          <w:sz w:val="24"/>
          <w:szCs w:val="24"/>
          <w:lang w:eastAsia="es-CO"/>
        </w:rPr>
      </w:pPr>
    </w:p>
    <w:p w14:paraId="2124ABBA" w14:textId="12C806E5" w:rsidR="00C41E1E" w:rsidRPr="00FE1323" w:rsidRDefault="00C41E1E" w:rsidP="00C41E1E">
      <w:pPr>
        <w:spacing w:before="315" w:after="100" w:afterAutospacing="1" w:line="240" w:lineRule="auto"/>
        <w:jc w:val="right"/>
        <w:rPr>
          <w:rFonts w:eastAsia="Times New Roman" w:cs="Arial"/>
          <w:b/>
          <w:sz w:val="24"/>
          <w:szCs w:val="24"/>
          <w:lang w:eastAsia="es-CO"/>
        </w:rPr>
      </w:pPr>
    </w:p>
    <w:p w14:paraId="16DCB858" w14:textId="3E878C0F" w:rsidR="00C41E1E" w:rsidRPr="00FE1323" w:rsidRDefault="00C41E1E" w:rsidP="00C41E1E">
      <w:pPr>
        <w:spacing w:before="315" w:after="100" w:afterAutospacing="1" w:line="240" w:lineRule="auto"/>
        <w:jc w:val="right"/>
        <w:rPr>
          <w:rFonts w:eastAsia="Times New Roman" w:cs="Arial"/>
          <w:b/>
          <w:sz w:val="24"/>
          <w:szCs w:val="24"/>
          <w:lang w:eastAsia="es-CO"/>
        </w:rPr>
      </w:pPr>
    </w:p>
    <w:p w14:paraId="2C98BD2B" w14:textId="5A928BD5" w:rsidR="00C41E1E" w:rsidRPr="00FE1323" w:rsidRDefault="00C41E1E" w:rsidP="00C41E1E">
      <w:pPr>
        <w:spacing w:before="315" w:after="100" w:afterAutospacing="1" w:line="240" w:lineRule="auto"/>
        <w:jc w:val="right"/>
        <w:rPr>
          <w:rFonts w:eastAsia="Times New Roman" w:cs="Arial"/>
          <w:b/>
          <w:sz w:val="24"/>
          <w:szCs w:val="24"/>
          <w:lang w:eastAsia="es-CO"/>
        </w:rPr>
      </w:pPr>
    </w:p>
    <w:p w14:paraId="7A9DF31C" w14:textId="77777777" w:rsidR="00C41E1E" w:rsidRPr="00FE1323" w:rsidRDefault="00C41E1E" w:rsidP="00C41E1E">
      <w:pPr>
        <w:spacing w:before="315" w:after="100" w:afterAutospacing="1" w:line="240" w:lineRule="auto"/>
        <w:jc w:val="right"/>
        <w:rPr>
          <w:rFonts w:eastAsia="Times New Roman" w:cs="Arial"/>
          <w:b/>
          <w:sz w:val="24"/>
          <w:szCs w:val="24"/>
          <w:lang w:eastAsia="es-CO"/>
        </w:rPr>
      </w:pPr>
    </w:p>
    <w:p w14:paraId="188466DF" w14:textId="405E879A" w:rsidR="00C41E1E" w:rsidRPr="00FE1323" w:rsidRDefault="00C41E1E" w:rsidP="00C41E1E">
      <w:pPr>
        <w:spacing w:before="315" w:after="100" w:afterAutospacing="1" w:line="240" w:lineRule="auto"/>
        <w:jc w:val="right"/>
        <w:rPr>
          <w:rFonts w:eastAsia="Times New Roman" w:cs="Arial"/>
          <w:b/>
          <w:sz w:val="24"/>
          <w:szCs w:val="24"/>
          <w:lang w:eastAsia="es-CO"/>
        </w:rPr>
      </w:pPr>
    </w:p>
    <w:p w14:paraId="2A6B297E" w14:textId="540B6E9C" w:rsidR="00C41E1E" w:rsidRPr="00FE1323" w:rsidRDefault="00C41E1E" w:rsidP="00C41E1E">
      <w:pPr>
        <w:spacing w:before="315" w:after="100" w:afterAutospacing="1" w:line="240" w:lineRule="auto"/>
        <w:jc w:val="right"/>
        <w:rPr>
          <w:rFonts w:eastAsia="Times New Roman" w:cs="Arial"/>
          <w:b/>
          <w:sz w:val="24"/>
          <w:szCs w:val="24"/>
          <w:lang w:eastAsia="es-CO"/>
        </w:rPr>
      </w:pPr>
    </w:p>
    <w:p w14:paraId="6C238E41" w14:textId="6140864E" w:rsidR="00C41E1E" w:rsidRPr="00FE1323" w:rsidRDefault="0068116E" w:rsidP="00C41E1E">
      <w:pPr>
        <w:spacing w:before="315" w:after="100" w:afterAutospacing="1" w:line="240" w:lineRule="auto"/>
        <w:jc w:val="right"/>
        <w:rPr>
          <w:rFonts w:eastAsia="Times New Roman" w:cs="Arial"/>
          <w:b/>
          <w:sz w:val="24"/>
          <w:szCs w:val="24"/>
          <w:lang w:eastAsia="es-CO"/>
        </w:rPr>
      </w:pPr>
      <w:r w:rsidRPr="00FE1323">
        <w:rPr>
          <w:rFonts w:eastAsia="Times New Roman" w:cs="Arial"/>
          <w:b/>
          <w:noProof/>
          <w:sz w:val="24"/>
          <w:szCs w:val="24"/>
          <w:lang w:val="es-MX" w:eastAsia="es-MX"/>
        </w:rPr>
        <mc:AlternateContent>
          <mc:Choice Requires="wps">
            <w:drawing>
              <wp:anchor distT="45720" distB="45720" distL="114300" distR="114300" simplePos="0" relativeHeight="251657216" behindDoc="0" locked="0" layoutInCell="1" allowOverlap="1" wp14:anchorId="22BEC59A" wp14:editId="2D361C97">
                <wp:simplePos x="0" y="0"/>
                <wp:positionH relativeFrom="column">
                  <wp:posOffset>747809</wp:posOffset>
                </wp:positionH>
                <wp:positionV relativeFrom="paragraph">
                  <wp:posOffset>331083</wp:posOffset>
                </wp:positionV>
                <wp:extent cx="4455795" cy="1404620"/>
                <wp:effectExtent l="0" t="0" r="0" b="3175"/>
                <wp:wrapSquare wrapText="bothSides"/>
                <wp:docPr id="217" name="Cuadro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55795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93E4438" w14:textId="6B0E5382" w:rsidR="00C41E1E" w:rsidRPr="0068116E" w:rsidRDefault="0068116E" w:rsidP="00C41E1E">
                            <w:pPr>
                              <w:jc w:val="center"/>
                              <w:rPr>
                                <w:color w:val="FFFFFF" w:themeColor="background1"/>
                                <w:sz w:val="72"/>
                                <w:szCs w:val="72"/>
                              </w:rPr>
                            </w:pPr>
                            <w:r w:rsidRPr="0068116E">
                              <w:rPr>
                                <w:b/>
                                <w:color w:val="FFFFFF" w:themeColor="background1"/>
                                <w:sz w:val="72"/>
                                <w:szCs w:val="72"/>
                              </w:rPr>
                              <w:t>Formato de Informe de Seguimiento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22BEC59A" id="_x0000_t202" coordsize="21600,21600" o:spt="202" path="m,l,21600r21600,l21600,xe">
                <v:stroke joinstyle="miter"/>
                <v:path gradientshapeok="t" o:connecttype="rect"/>
              </v:shapetype>
              <v:shape id="Cuadro de texto 2" o:spid="_x0000_s1026" type="#_x0000_t202" style="position:absolute;left:0;text-align:left;margin-left:58.9pt;margin-top:26.05pt;width:350.85pt;height:110.6pt;z-index:25165721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" filled="f" stroked="f">
                <v:textbox style="mso-fit-shape-to-text:t">
                  <w:txbxContent>
                    <w:p w14:paraId="793E4438" w14:textId="6B0E5382" w:rsidR="00C41E1E" w:rsidRPr="0068116E" w:rsidRDefault="0068116E" w:rsidP="00C41E1E">
                      <w:pPr>
                        <w:jc w:val="center"/>
                        <w:rPr>
                          <w:color w:val="FFFFFF" w:themeColor="background1"/>
                          <w:sz w:val="72"/>
                          <w:szCs w:val="72"/>
                        </w:rPr>
                      </w:pPr>
                      <w:r w:rsidRPr="0068116E">
                        <w:rPr>
                          <w:b/>
                          <w:color w:val="FFFFFF" w:themeColor="background1"/>
                          <w:sz w:val="72"/>
                          <w:szCs w:val="72"/>
                        </w:rPr>
                        <w:t>Formato de Informe de Seguimiento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2B153865" w14:textId="08019930" w:rsidR="00C41E1E" w:rsidRPr="00FE1323" w:rsidRDefault="00C41E1E" w:rsidP="00C41E1E">
      <w:pPr>
        <w:spacing w:before="315" w:after="100" w:afterAutospacing="1" w:line="240" w:lineRule="auto"/>
        <w:jc w:val="right"/>
        <w:rPr>
          <w:rFonts w:eastAsia="Times New Roman" w:cs="Arial"/>
          <w:b/>
          <w:sz w:val="24"/>
          <w:szCs w:val="24"/>
          <w:lang w:eastAsia="es-CO"/>
        </w:rPr>
      </w:pPr>
    </w:p>
    <w:p w14:paraId="68213A01" w14:textId="34EF59A7" w:rsidR="00C41E1E" w:rsidRPr="00FE1323" w:rsidRDefault="00C41E1E" w:rsidP="00C41E1E">
      <w:pPr>
        <w:spacing w:before="315" w:after="100" w:afterAutospacing="1" w:line="240" w:lineRule="auto"/>
        <w:jc w:val="right"/>
        <w:rPr>
          <w:rFonts w:eastAsia="Times New Roman" w:cs="Arial"/>
          <w:b/>
          <w:sz w:val="24"/>
          <w:szCs w:val="24"/>
          <w:lang w:eastAsia="es-CO"/>
        </w:rPr>
      </w:pPr>
    </w:p>
    <w:p w14:paraId="5DBB24DC" w14:textId="77777777" w:rsidR="00C41E1E" w:rsidRPr="00FE1323" w:rsidRDefault="00C41E1E" w:rsidP="00C41E1E">
      <w:pPr>
        <w:spacing w:before="315" w:after="100" w:afterAutospacing="1" w:line="240" w:lineRule="auto"/>
        <w:jc w:val="right"/>
        <w:rPr>
          <w:rFonts w:eastAsia="Times New Roman" w:cs="Arial"/>
          <w:b/>
          <w:sz w:val="24"/>
          <w:szCs w:val="24"/>
          <w:lang w:eastAsia="es-CO"/>
        </w:rPr>
      </w:pPr>
    </w:p>
    <w:p w14:paraId="6F81E65C" w14:textId="77777777" w:rsidR="00C41E1E" w:rsidRPr="00FE1323" w:rsidRDefault="00C41E1E" w:rsidP="00C41E1E">
      <w:pPr>
        <w:spacing w:before="315" w:after="100" w:afterAutospacing="1" w:line="240" w:lineRule="auto"/>
        <w:jc w:val="right"/>
        <w:rPr>
          <w:rFonts w:eastAsia="Times New Roman" w:cs="Arial"/>
          <w:b/>
          <w:sz w:val="24"/>
          <w:szCs w:val="24"/>
          <w:lang w:eastAsia="es-CO"/>
        </w:rPr>
      </w:pPr>
    </w:p>
    <w:p w14:paraId="656F3A7A" w14:textId="77777777" w:rsidR="00C41E1E" w:rsidRPr="00FE1323" w:rsidRDefault="00C41E1E" w:rsidP="00C41E1E">
      <w:pPr>
        <w:spacing w:before="315" w:after="100" w:afterAutospacing="1" w:line="240" w:lineRule="auto"/>
        <w:jc w:val="right"/>
        <w:rPr>
          <w:rFonts w:eastAsia="Times New Roman" w:cs="Arial"/>
          <w:b/>
          <w:sz w:val="24"/>
          <w:szCs w:val="24"/>
          <w:lang w:eastAsia="es-CO"/>
        </w:rPr>
      </w:pPr>
    </w:p>
    <w:p w14:paraId="77233940" w14:textId="77777777" w:rsidR="00C41E1E" w:rsidRPr="00FE1323" w:rsidRDefault="00C41E1E" w:rsidP="00C41E1E">
      <w:pPr>
        <w:spacing w:before="315" w:after="100" w:afterAutospacing="1" w:line="240" w:lineRule="auto"/>
        <w:jc w:val="right"/>
        <w:rPr>
          <w:rFonts w:eastAsia="Times New Roman" w:cs="Arial"/>
          <w:b/>
          <w:sz w:val="24"/>
          <w:szCs w:val="24"/>
          <w:lang w:eastAsia="es-CO"/>
        </w:rPr>
      </w:pPr>
    </w:p>
    <w:p w14:paraId="1D5851C6" w14:textId="77777777" w:rsidR="00C41E1E" w:rsidRPr="00FE1323" w:rsidRDefault="00C41E1E" w:rsidP="00C41E1E">
      <w:pPr>
        <w:spacing w:before="315" w:after="100" w:afterAutospacing="1" w:line="240" w:lineRule="auto"/>
        <w:jc w:val="right"/>
        <w:rPr>
          <w:rFonts w:eastAsia="Times New Roman" w:cs="Arial"/>
          <w:b/>
          <w:sz w:val="24"/>
          <w:szCs w:val="24"/>
          <w:lang w:eastAsia="es-CO"/>
        </w:rPr>
      </w:pPr>
    </w:p>
    <w:p w14:paraId="2DFFC334" w14:textId="5B3E5BE9" w:rsidR="00787E00" w:rsidRPr="00BE7BAB" w:rsidRDefault="00BE7BAB" w:rsidP="00787E00">
      <w:pPr>
        <w:ind w:left="708" w:firstLine="708"/>
        <w:rPr>
          <w:rFonts w:ascii="Calibri" w:eastAsia="Times New Roman" w:hAnsi="Calibri" w:cs="Calibri"/>
          <w:b/>
          <w:bCs/>
          <w:color w:val="808080" w:themeColor="background1" w:themeShade="80"/>
          <w:sz w:val="48"/>
          <w:szCs w:val="48"/>
          <w:lang w:eastAsia="es-CO"/>
        </w:rPr>
      </w:pPr>
      <w:r w:rsidRPr="00BE7BAB">
        <w:rPr>
          <w:rFonts w:ascii="Calibri" w:eastAsia="Times New Roman" w:hAnsi="Calibri" w:cs="Calibri"/>
          <w:b/>
          <w:bCs/>
          <w:color w:val="FF0062"/>
          <w:sz w:val="48"/>
          <w:szCs w:val="48"/>
          <w:lang w:eastAsia="es-CO"/>
        </w:rPr>
        <w:t>Formato de Informe de Seguimiento</w:t>
      </w:r>
    </w:p>
    <w:tbl>
      <w:tblPr>
        <w:tblW w:w="0" w:type="auto"/>
        <w:tblInd w:w="-93" w:type="dxa"/>
        <w:tblBorders>
          <w:top w:val="single" w:sz="12" w:space="0" w:color="3366C3"/>
          <w:left w:val="single" w:sz="12" w:space="0" w:color="3366C3"/>
          <w:bottom w:val="single" w:sz="12" w:space="0" w:color="3366C3"/>
          <w:right w:val="single" w:sz="12" w:space="0" w:color="3366C3"/>
          <w:insideH w:val="single" w:sz="12" w:space="0" w:color="3366C3"/>
          <w:insideV w:val="single" w:sz="12" w:space="0" w:color="3366C3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416"/>
        <w:gridCol w:w="6485"/>
      </w:tblGrid>
      <w:tr w:rsidR="00BE7BAB" w:rsidRPr="00BE7BAB" w14:paraId="5484DFAB" w14:textId="77777777" w:rsidTr="00BE7BAB">
        <w:trPr>
          <w:trHeight w:val="323"/>
        </w:trPr>
        <w:tc>
          <w:tcPr>
            <w:tcW w:w="2454" w:type="dxa"/>
          </w:tcPr>
          <w:p w14:paraId="33F3E553" w14:textId="77777777" w:rsidR="00BE7BAB" w:rsidRDefault="00BE7BAB" w:rsidP="00BE7BAB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s-MX" w:eastAsia="es-MX"/>
              </w:rPr>
            </w:pPr>
            <w:r>
              <w:rPr>
                <w:rFonts w:ascii="Arial" w:eastAsia="Times New Roman" w:hAnsi="Arial" w:cs="Arial"/>
                <w:color w:val="000000"/>
                <w:lang w:val="es-MX" w:eastAsia="es-MX"/>
              </w:rPr>
              <w:t>Nombre del equipo</w:t>
            </w:r>
          </w:p>
          <w:p w14:paraId="4CE11044" w14:textId="595BDB2B" w:rsidR="00BE7BAB" w:rsidRPr="00BE7BAB" w:rsidRDefault="00BE7BAB" w:rsidP="00BE7BAB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s-MX" w:eastAsia="es-MX"/>
              </w:rPr>
            </w:pPr>
          </w:p>
        </w:tc>
        <w:tc>
          <w:tcPr>
            <w:tcW w:w="6594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83997E3" w14:textId="1DCD11FB" w:rsidR="00BE7BAB" w:rsidRPr="00BE7BAB" w:rsidRDefault="00BE7BAB" w:rsidP="00BE7BA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s-MX" w:eastAsia="es-MX"/>
              </w:rPr>
            </w:pPr>
            <w:r>
              <w:rPr>
                <w:rFonts w:ascii="Arial" w:eastAsia="Times New Roman" w:hAnsi="Arial" w:cs="Arial"/>
                <w:color w:val="000000"/>
                <w:lang w:val="es-MX" w:eastAsia="es-MX"/>
              </w:rPr>
              <w:t xml:space="preserve"> </w:t>
            </w:r>
            <w:r w:rsidR="00A97818">
              <w:rPr>
                <w:rFonts w:ascii="Arial" w:eastAsia="Times New Roman" w:hAnsi="Arial" w:cs="Arial"/>
                <w:color w:val="000000"/>
                <w:lang w:val="es-MX" w:eastAsia="es-MX"/>
              </w:rPr>
              <w:t>Grupo59_Equipo03, Grupo59_ComidasRapidas,</w:t>
            </w:r>
          </w:p>
        </w:tc>
      </w:tr>
      <w:tr w:rsidR="00BE7BAB" w:rsidRPr="00BE7BAB" w14:paraId="02E14903" w14:textId="77777777" w:rsidTr="00BE7BAB">
        <w:trPr>
          <w:trHeight w:val="142"/>
        </w:trPr>
        <w:tc>
          <w:tcPr>
            <w:tcW w:w="2454" w:type="dxa"/>
          </w:tcPr>
          <w:p w14:paraId="2032D681" w14:textId="77777777" w:rsidR="00BE7BAB" w:rsidRDefault="00BE7BAB" w:rsidP="00BE7BAB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s-MX" w:eastAsia="es-MX"/>
              </w:rPr>
            </w:pPr>
            <w:r>
              <w:rPr>
                <w:rFonts w:ascii="Arial" w:eastAsia="Times New Roman" w:hAnsi="Arial" w:cs="Arial"/>
                <w:color w:val="000000"/>
                <w:lang w:val="es-MX" w:eastAsia="es-MX"/>
              </w:rPr>
              <w:t>Sprint No:</w:t>
            </w:r>
          </w:p>
          <w:p w14:paraId="56843582" w14:textId="3C68EC02" w:rsidR="00BE7BAB" w:rsidRDefault="00BE7BAB" w:rsidP="00BE7BAB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s-MX" w:eastAsia="es-MX"/>
              </w:rPr>
            </w:pPr>
          </w:p>
        </w:tc>
        <w:tc>
          <w:tcPr>
            <w:tcW w:w="6594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88574DF" w14:textId="627DE34B" w:rsidR="00BE7BAB" w:rsidRPr="00BE7BAB" w:rsidRDefault="00B11109" w:rsidP="00BE7BA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s-MX" w:eastAsia="es-MX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s-MX" w:eastAsia="es-MX"/>
              </w:rPr>
              <w:t>0</w:t>
            </w:r>
            <w:r w:rsidR="00250BAA">
              <w:rPr>
                <w:rFonts w:ascii="Times New Roman" w:eastAsia="Times New Roman" w:hAnsi="Times New Roman" w:cs="Times New Roman"/>
                <w:sz w:val="24"/>
                <w:szCs w:val="24"/>
                <w:lang w:val="es-MX" w:eastAsia="es-MX"/>
              </w:rPr>
              <w:t>4</w:t>
            </w:r>
          </w:p>
        </w:tc>
      </w:tr>
      <w:tr w:rsidR="007D0652" w:rsidRPr="00BE7BAB" w14:paraId="00819804" w14:textId="77777777" w:rsidTr="00BE7BAB">
        <w:trPr>
          <w:trHeight w:val="142"/>
        </w:trPr>
        <w:tc>
          <w:tcPr>
            <w:tcW w:w="2454" w:type="dxa"/>
          </w:tcPr>
          <w:p w14:paraId="39B8D7DD" w14:textId="44FF09AB" w:rsidR="007D0652" w:rsidRDefault="007D0652" w:rsidP="007D0652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s-MX" w:eastAsia="es-MX"/>
              </w:rPr>
            </w:pPr>
            <w:r>
              <w:rPr>
                <w:rFonts w:ascii="Arial" w:eastAsia="Times New Roman" w:hAnsi="Arial" w:cs="Arial"/>
                <w:color w:val="000000"/>
                <w:lang w:val="es-MX" w:eastAsia="es-MX"/>
              </w:rPr>
              <w:t xml:space="preserve">Integrantes: </w:t>
            </w:r>
          </w:p>
        </w:tc>
        <w:tc>
          <w:tcPr>
            <w:tcW w:w="6594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722BFB7" w14:textId="77777777" w:rsidR="007D0652" w:rsidRDefault="007D0652" w:rsidP="007D0652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s-MX" w:eastAsia="es-MX"/>
              </w:rPr>
            </w:pPr>
            <w:r>
              <w:rPr>
                <w:rFonts w:ascii="Arial" w:eastAsia="Times New Roman" w:hAnsi="Arial" w:cs="Arial"/>
                <w:color w:val="000000"/>
                <w:lang w:val="es-MX" w:eastAsia="es-MX"/>
              </w:rPr>
              <w:t>César Fernández Morantes CC 1061709897, rol: Líder</w:t>
            </w:r>
          </w:p>
          <w:p w14:paraId="5B2173BF" w14:textId="67D4D9E4" w:rsidR="007D0652" w:rsidRDefault="007D0652" w:rsidP="007D0652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s-MX" w:eastAsia="es-MX"/>
              </w:rPr>
            </w:pPr>
            <w:r>
              <w:rPr>
                <w:rFonts w:ascii="Arial" w:eastAsia="Times New Roman" w:hAnsi="Arial" w:cs="Arial"/>
                <w:color w:val="000000"/>
                <w:lang w:val="es-MX" w:eastAsia="es-MX"/>
              </w:rPr>
              <w:t>Jesús Alfredo Imbachi CC 1081698776, rol: Diseñador de software</w:t>
            </w:r>
          </w:p>
          <w:p w14:paraId="033E1A3F" w14:textId="3D47635D" w:rsidR="007D0652" w:rsidRPr="007D0652" w:rsidRDefault="002A418B" w:rsidP="007D0652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s-MX" w:eastAsia="es-MX"/>
              </w:rPr>
            </w:pPr>
            <w:r>
              <w:rPr>
                <w:rFonts w:ascii="Arial" w:eastAsia="Times New Roman" w:hAnsi="Arial" w:cs="Arial"/>
                <w:color w:val="000000"/>
                <w:lang w:val="es-MX" w:eastAsia="es-MX"/>
              </w:rPr>
              <w:t>Nelson Leonardo Ramírez CC 11317400, rol: Diseñador UI</w:t>
            </w:r>
          </w:p>
        </w:tc>
      </w:tr>
    </w:tbl>
    <w:p w14:paraId="2DA1CBEC" w14:textId="77777777" w:rsidR="00BE7BAB" w:rsidRPr="00BE7BAB" w:rsidRDefault="00BE7BAB" w:rsidP="00BE7BAB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lang w:val="es-MX" w:eastAsia="es-MX"/>
        </w:rPr>
      </w:pPr>
      <w:r w:rsidRPr="00BE7BAB">
        <w:rPr>
          <w:rFonts w:ascii="Arial" w:eastAsia="Times New Roman" w:hAnsi="Arial" w:cs="Arial"/>
          <w:color w:val="000000"/>
          <w:lang w:val="es-MX" w:eastAsia="es-MX"/>
        </w:rPr>
        <w:t>Primera reunión (plan inicial del sprint) - lunes.</w:t>
      </w:r>
    </w:p>
    <w:p w14:paraId="762C3A16" w14:textId="77777777" w:rsidR="00BE7BAB" w:rsidRDefault="00BE7BAB" w:rsidP="00BE7BAB">
      <w:pPr>
        <w:spacing w:after="0" w:line="240" w:lineRule="auto"/>
        <w:ind w:left="360"/>
        <w:rPr>
          <w:rFonts w:ascii="Arial" w:eastAsia="Times New Roman" w:hAnsi="Arial" w:cs="Arial"/>
          <w:color w:val="000000"/>
          <w:lang w:val="es-MX" w:eastAsia="es-MX"/>
        </w:rPr>
      </w:pPr>
    </w:p>
    <w:p w14:paraId="3318F766" w14:textId="7AE8D0B4" w:rsidR="00BE7BAB" w:rsidRPr="00BE7BAB" w:rsidRDefault="00BE7BAB" w:rsidP="00BE7BAB">
      <w:pPr>
        <w:pStyle w:val="Prrafodelista"/>
        <w:numPr>
          <w:ilvl w:val="1"/>
          <w:numId w:val="1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s-MX" w:eastAsia="es-MX"/>
        </w:rPr>
      </w:pPr>
      <w:r w:rsidRPr="00BE7BAB">
        <w:rPr>
          <w:rFonts w:ascii="Arial" w:eastAsia="Times New Roman" w:hAnsi="Arial" w:cs="Arial"/>
          <w:color w:val="000000"/>
          <w:lang w:val="es-MX" w:eastAsia="es-MX"/>
        </w:rPr>
        <w:t>Pantallazo:</w:t>
      </w:r>
    </w:p>
    <w:p w14:paraId="509B9222" w14:textId="7B420F38" w:rsidR="00BE7BAB" w:rsidRDefault="00BE7BAB" w:rsidP="00BE7BAB">
      <w:pPr>
        <w:pStyle w:val="Prrafodelista"/>
        <w:spacing w:after="0" w:line="240" w:lineRule="auto"/>
        <w:ind w:left="927"/>
        <w:rPr>
          <w:rFonts w:ascii="Arial" w:eastAsia="Times New Roman" w:hAnsi="Arial" w:cs="Arial"/>
          <w:color w:val="000000"/>
          <w:lang w:val="es-MX" w:eastAsia="es-MX"/>
        </w:rPr>
      </w:pPr>
    </w:p>
    <w:tbl>
      <w:tblPr>
        <w:tblStyle w:val="Tablaconcuadrcula"/>
        <w:tblW w:w="9442" w:type="dxa"/>
        <w:tblBorders>
          <w:top w:val="dashed" w:sz="12" w:space="0" w:color="3366C3"/>
          <w:left w:val="dashed" w:sz="12" w:space="0" w:color="3366C3"/>
          <w:bottom w:val="dashed" w:sz="12" w:space="0" w:color="3366C3"/>
          <w:right w:val="dashed" w:sz="12" w:space="0" w:color="3366C3"/>
          <w:insideH w:val="dashed" w:sz="12" w:space="0" w:color="3366C3"/>
          <w:insideV w:val="dashed" w:sz="12" w:space="0" w:color="3366C3"/>
        </w:tblBorders>
        <w:tblLook w:val="04A0" w:firstRow="1" w:lastRow="0" w:firstColumn="1" w:lastColumn="0" w:noHBand="0" w:noVBand="1"/>
      </w:tblPr>
      <w:tblGrid>
        <w:gridCol w:w="9442"/>
      </w:tblGrid>
      <w:tr w:rsidR="00BE7BAB" w14:paraId="2C2EB4CE" w14:textId="77777777" w:rsidTr="0068116E">
        <w:trPr>
          <w:trHeight w:val="3552"/>
        </w:trPr>
        <w:tc>
          <w:tcPr>
            <w:tcW w:w="9442" w:type="dxa"/>
          </w:tcPr>
          <w:p w14:paraId="3CDAAD14" w14:textId="1431F92C" w:rsidR="00BE7BAB" w:rsidRDefault="00250BAA" w:rsidP="00250BA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s-MX" w:eastAsia="es-MX"/>
              </w:rPr>
            </w:pPr>
            <w:r w:rsidRPr="00250BAA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s-MX" w:eastAsia="es-MX"/>
              </w:rPr>
              <w:drawing>
                <wp:inline distT="0" distB="0" distL="0" distR="0" wp14:anchorId="5C30CD32" wp14:editId="5C0043FC">
                  <wp:extent cx="4629015" cy="2667000"/>
                  <wp:effectExtent l="0" t="0" r="635" b="0"/>
                  <wp:docPr id="5" name="Imagen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42635" cy="267484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D64B491" w14:textId="0529CFD3" w:rsidR="00FE1323" w:rsidRDefault="0068116E" w:rsidP="0068116E">
      <w:pPr>
        <w:spacing w:before="315" w:after="100" w:afterAutospacing="1" w:line="240" w:lineRule="auto"/>
        <w:rPr>
          <w:rFonts w:ascii="Arial" w:eastAsia="Times New Roman" w:hAnsi="Arial" w:cs="Arial"/>
          <w:color w:val="000000" w:themeColor="text1"/>
          <w:lang w:eastAsia="es-CO"/>
        </w:rPr>
      </w:pPr>
      <w:r w:rsidRPr="0068116E">
        <w:rPr>
          <w:rFonts w:ascii="Arial" w:eastAsia="Times New Roman" w:hAnsi="Arial" w:cs="Arial"/>
          <w:color w:val="000000" w:themeColor="text1"/>
          <w:lang w:eastAsia="es-CO"/>
        </w:rPr>
        <w:t xml:space="preserve">Observaciones: </w:t>
      </w:r>
    </w:p>
    <w:tbl>
      <w:tblPr>
        <w:tblStyle w:val="Tablaconcuadrcula"/>
        <w:tblW w:w="9306" w:type="dxa"/>
        <w:tblBorders>
          <w:top w:val="single" w:sz="12" w:space="0" w:color="3366C3"/>
          <w:left w:val="single" w:sz="12" w:space="0" w:color="3366C3"/>
          <w:bottom w:val="single" w:sz="12" w:space="0" w:color="3366C3"/>
          <w:right w:val="single" w:sz="12" w:space="0" w:color="3366C3"/>
          <w:insideH w:val="single" w:sz="12" w:space="0" w:color="3366C3"/>
          <w:insideV w:val="single" w:sz="12" w:space="0" w:color="3366C3"/>
        </w:tblBorders>
        <w:tblLook w:val="04A0" w:firstRow="1" w:lastRow="0" w:firstColumn="1" w:lastColumn="0" w:noHBand="0" w:noVBand="1"/>
      </w:tblPr>
      <w:tblGrid>
        <w:gridCol w:w="9306"/>
      </w:tblGrid>
      <w:tr w:rsidR="0068116E" w14:paraId="6DC71428" w14:textId="77777777" w:rsidTr="0068116E">
        <w:trPr>
          <w:trHeight w:val="1281"/>
        </w:trPr>
        <w:tc>
          <w:tcPr>
            <w:tcW w:w="9306" w:type="dxa"/>
          </w:tcPr>
          <w:p w14:paraId="3394C7F0" w14:textId="3406AF19" w:rsidR="0068116E" w:rsidRDefault="00B11109" w:rsidP="0068116E">
            <w:pPr>
              <w:spacing w:before="315" w:after="100" w:afterAutospacing="1"/>
              <w:rPr>
                <w:rFonts w:ascii="Arial" w:eastAsia="Times New Roman" w:hAnsi="Arial" w:cs="Arial"/>
                <w:color w:val="000000" w:themeColor="text1"/>
                <w:lang w:eastAsia="es-CO"/>
              </w:rPr>
            </w:pPr>
            <w:r>
              <w:rPr>
                <w:rFonts w:ascii="Arial" w:eastAsia="Times New Roman" w:hAnsi="Arial" w:cs="Arial"/>
                <w:color w:val="000000" w:themeColor="text1"/>
                <w:lang w:eastAsia="es-CO"/>
              </w:rPr>
              <w:t xml:space="preserve">Se planea las tareas por hacer (to do) de la semana </w:t>
            </w:r>
            <w:r w:rsidR="00FD65AE">
              <w:rPr>
                <w:rFonts w:ascii="Arial" w:eastAsia="Times New Roman" w:hAnsi="Arial" w:cs="Arial"/>
                <w:color w:val="000000" w:themeColor="text1"/>
                <w:lang w:eastAsia="es-CO"/>
              </w:rPr>
              <w:t xml:space="preserve">en el tablero KANBAN </w:t>
            </w:r>
            <w:r>
              <w:rPr>
                <w:rFonts w:ascii="Arial" w:eastAsia="Times New Roman" w:hAnsi="Arial" w:cs="Arial"/>
                <w:color w:val="000000" w:themeColor="text1"/>
                <w:lang w:eastAsia="es-CO"/>
              </w:rPr>
              <w:t xml:space="preserve">y se asignan </w:t>
            </w:r>
            <w:r w:rsidR="00FD65AE">
              <w:rPr>
                <w:rFonts w:ascii="Arial" w:eastAsia="Times New Roman" w:hAnsi="Arial" w:cs="Arial"/>
                <w:color w:val="000000" w:themeColor="text1"/>
                <w:lang w:eastAsia="es-CO"/>
              </w:rPr>
              <w:t xml:space="preserve">distintas tareas </w:t>
            </w:r>
            <w:r>
              <w:rPr>
                <w:rFonts w:ascii="Arial" w:eastAsia="Times New Roman" w:hAnsi="Arial" w:cs="Arial"/>
                <w:color w:val="000000" w:themeColor="text1"/>
                <w:lang w:eastAsia="es-CO"/>
              </w:rPr>
              <w:t>cada integrante del equipo.  Se actualiza el tablero del proyecto y se sube los resultados del Sprint 0</w:t>
            </w:r>
            <w:r w:rsidR="00250BAA">
              <w:rPr>
                <w:rFonts w:ascii="Arial" w:eastAsia="Times New Roman" w:hAnsi="Arial" w:cs="Arial"/>
                <w:color w:val="000000" w:themeColor="text1"/>
                <w:lang w:eastAsia="es-CO"/>
              </w:rPr>
              <w:t>3</w:t>
            </w:r>
            <w:r>
              <w:rPr>
                <w:rFonts w:ascii="Arial" w:eastAsia="Times New Roman" w:hAnsi="Arial" w:cs="Arial"/>
                <w:color w:val="000000" w:themeColor="text1"/>
                <w:lang w:eastAsia="es-CO"/>
              </w:rPr>
              <w:t xml:space="preserve"> al moodle.</w:t>
            </w:r>
          </w:p>
        </w:tc>
      </w:tr>
    </w:tbl>
    <w:p w14:paraId="1E1A9940" w14:textId="4FBCF696" w:rsidR="0068116E" w:rsidRDefault="0068116E" w:rsidP="00D951FB">
      <w:pPr>
        <w:rPr>
          <w:sz w:val="20"/>
          <w:szCs w:val="20"/>
        </w:rPr>
      </w:pPr>
    </w:p>
    <w:p w14:paraId="1F4CC4FE" w14:textId="77777777" w:rsidR="00A96DF6" w:rsidRDefault="00A96DF6" w:rsidP="00D951FB">
      <w:pPr>
        <w:rPr>
          <w:sz w:val="20"/>
          <w:szCs w:val="20"/>
        </w:rPr>
      </w:pPr>
    </w:p>
    <w:p w14:paraId="0BCF6D07" w14:textId="77777777" w:rsidR="007C1204" w:rsidRDefault="007C1204" w:rsidP="00D951FB">
      <w:pPr>
        <w:rPr>
          <w:sz w:val="20"/>
          <w:szCs w:val="20"/>
        </w:rPr>
      </w:pPr>
    </w:p>
    <w:p w14:paraId="2228F42B" w14:textId="629BDB5B" w:rsidR="0068116E" w:rsidRPr="00BE7BAB" w:rsidRDefault="0068116E" w:rsidP="0068116E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lang w:val="es-MX" w:eastAsia="es-MX"/>
        </w:rPr>
      </w:pPr>
      <w:r>
        <w:rPr>
          <w:rFonts w:ascii="Arial" w:hAnsi="Arial" w:cs="Arial"/>
          <w:color w:val="000000"/>
        </w:rPr>
        <w:t>Reunión diaria de seguimiento - martes.</w:t>
      </w:r>
    </w:p>
    <w:p w14:paraId="182BDB28" w14:textId="77777777" w:rsidR="0068116E" w:rsidRDefault="0068116E" w:rsidP="0068116E">
      <w:pPr>
        <w:spacing w:after="0" w:line="240" w:lineRule="auto"/>
        <w:ind w:left="360"/>
        <w:rPr>
          <w:rFonts w:ascii="Arial" w:eastAsia="Times New Roman" w:hAnsi="Arial" w:cs="Arial"/>
          <w:color w:val="000000"/>
          <w:lang w:val="es-MX" w:eastAsia="es-MX"/>
        </w:rPr>
      </w:pPr>
    </w:p>
    <w:p w14:paraId="65835696" w14:textId="77777777" w:rsidR="0068116E" w:rsidRPr="00BE7BAB" w:rsidRDefault="0068116E" w:rsidP="0068116E">
      <w:pPr>
        <w:pStyle w:val="Prrafodelista"/>
        <w:numPr>
          <w:ilvl w:val="1"/>
          <w:numId w:val="1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s-MX" w:eastAsia="es-MX"/>
        </w:rPr>
      </w:pPr>
      <w:r w:rsidRPr="00BE7BAB">
        <w:rPr>
          <w:rFonts w:ascii="Arial" w:eastAsia="Times New Roman" w:hAnsi="Arial" w:cs="Arial"/>
          <w:color w:val="000000"/>
          <w:lang w:val="es-MX" w:eastAsia="es-MX"/>
        </w:rPr>
        <w:t>Pantallazo:</w:t>
      </w:r>
    </w:p>
    <w:p w14:paraId="7A9D9626" w14:textId="77777777" w:rsidR="0068116E" w:rsidRDefault="0068116E" w:rsidP="0068116E">
      <w:pPr>
        <w:pStyle w:val="Prrafodelista"/>
        <w:spacing w:after="0" w:line="240" w:lineRule="auto"/>
        <w:ind w:left="927"/>
        <w:rPr>
          <w:rFonts w:ascii="Arial" w:eastAsia="Times New Roman" w:hAnsi="Arial" w:cs="Arial"/>
          <w:color w:val="000000"/>
          <w:lang w:val="es-MX" w:eastAsia="es-MX"/>
        </w:rPr>
      </w:pPr>
    </w:p>
    <w:tbl>
      <w:tblPr>
        <w:tblStyle w:val="Tablaconcuadrcula"/>
        <w:tblW w:w="9442" w:type="dxa"/>
        <w:tblBorders>
          <w:top w:val="dashed" w:sz="12" w:space="0" w:color="3366C3"/>
          <w:left w:val="dashed" w:sz="12" w:space="0" w:color="3366C3"/>
          <w:bottom w:val="dashed" w:sz="12" w:space="0" w:color="3366C3"/>
          <w:right w:val="dashed" w:sz="12" w:space="0" w:color="3366C3"/>
          <w:insideH w:val="dashed" w:sz="12" w:space="0" w:color="3366C3"/>
          <w:insideV w:val="dashed" w:sz="12" w:space="0" w:color="3366C3"/>
        </w:tblBorders>
        <w:tblLook w:val="04A0" w:firstRow="1" w:lastRow="0" w:firstColumn="1" w:lastColumn="0" w:noHBand="0" w:noVBand="1"/>
      </w:tblPr>
      <w:tblGrid>
        <w:gridCol w:w="9442"/>
      </w:tblGrid>
      <w:tr w:rsidR="0068116E" w14:paraId="3F074B1C" w14:textId="77777777" w:rsidTr="00CC5D77">
        <w:trPr>
          <w:trHeight w:val="3552"/>
        </w:trPr>
        <w:tc>
          <w:tcPr>
            <w:tcW w:w="9442" w:type="dxa"/>
          </w:tcPr>
          <w:p w14:paraId="0A9631F5" w14:textId="796B3FEC" w:rsidR="0068116E" w:rsidRDefault="00250BAA" w:rsidP="00597C1C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s-MX" w:eastAsia="es-MX"/>
              </w:rPr>
            </w:pPr>
            <w:r w:rsidRPr="00250BAA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s-MX" w:eastAsia="es-MX"/>
              </w:rPr>
              <w:drawing>
                <wp:inline distT="0" distB="0" distL="0" distR="0" wp14:anchorId="22802F2E" wp14:editId="1A58CDD4">
                  <wp:extent cx="5334000" cy="3074986"/>
                  <wp:effectExtent l="0" t="0" r="1905" b="0"/>
                  <wp:docPr id="7" name="Imagen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34000" cy="307498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8DF9F9F" w14:textId="77777777" w:rsidR="0068116E" w:rsidRDefault="0068116E" w:rsidP="0068116E">
      <w:pPr>
        <w:spacing w:before="315" w:after="100" w:afterAutospacing="1" w:line="240" w:lineRule="auto"/>
        <w:rPr>
          <w:rFonts w:ascii="Arial" w:eastAsia="Times New Roman" w:hAnsi="Arial" w:cs="Arial"/>
          <w:color w:val="000000" w:themeColor="text1"/>
          <w:lang w:eastAsia="es-CO"/>
        </w:rPr>
      </w:pPr>
    </w:p>
    <w:p w14:paraId="15D9597A" w14:textId="7F7CFC15" w:rsidR="0068116E" w:rsidRDefault="0068116E" w:rsidP="0068116E">
      <w:pPr>
        <w:spacing w:before="315" w:after="100" w:afterAutospacing="1" w:line="240" w:lineRule="auto"/>
        <w:rPr>
          <w:rFonts w:ascii="Arial" w:eastAsia="Times New Roman" w:hAnsi="Arial" w:cs="Arial"/>
          <w:color w:val="000000" w:themeColor="text1"/>
          <w:lang w:eastAsia="es-CO"/>
        </w:rPr>
      </w:pPr>
      <w:r w:rsidRPr="0068116E">
        <w:rPr>
          <w:rFonts w:ascii="Arial" w:eastAsia="Times New Roman" w:hAnsi="Arial" w:cs="Arial"/>
          <w:color w:val="000000" w:themeColor="text1"/>
          <w:lang w:eastAsia="es-CO"/>
        </w:rPr>
        <w:t xml:space="preserve">Observaciones: </w:t>
      </w:r>
    </w:p>
    <w:tbl>
      <w:tblPr>
        <w:tblStyle w:val="Tablaconcuadrcula"/>
        <w:tblW w:w="9440" w:type="dxa"/>
        <w:tblBorders>
          <w:top w:val="single" w:sz="12" w:space="0" w:color="3366C3"/>
          <w:left w:val="single" w:sz="12" w:space="0" w:color="3366C3"/>
          <w:bottom w:val="single" w:sz="12" w:space="0" w:color="3366C3"/>
          <w:right w:val="single" w:sz="12" w:space="0" w:color="3366C3"/>
          <w:insideH w:val="single" w:sz="12" w:space="0" w:color="3366C3"/>
          <w:insideV w:val="single" w:sz="12" w:space="0" w:color="3366C3"/>
        </w:tblBorders>
        <w:tblLook w:val="04A0" w:firstRow="1" w:lastRow="0" w:firstColumn="1" w:lastColumn="0" w:noHBand="0" w:noVBand="1"/>
      </w:tblPr>
      <w:tblGrid>
        <w:gridCol w:w="9440"/>
      </w:tblGrid>
      <w:tr w:rsidR="0068116E" w14:paraId="13247E21" w14:textId="77777777" w:rsidTr="00FD65AE">
        <w:trPr>
          <w:trHeight w:val="2981"/>
        </w:trPr>
        <w:tc>
          <w:tcPr>
            <w:tcW w:w="9440" w:type="dxa"/>
          </w:tcPr>
          <w:p w14:paraId="4E4A4ACD" w14:textId="76BBCBC9" w:rsidR="0068116E" w:rsidRPr="00A97818" w:rsidRDefault="00250BAA" w:rsidP="00CC5D77">
            <w:pPr>
              <w:spacing w:before="315" w:after="100" w:afterAutospacing="1"/>
              <w:rPr>
                <w:rFonts w:ascii="Arial" w:eastAsia="Times New Roman" w:hAnsi="Arial" w:cs="Arial"/>
                <w:color w:val="000000" w:themeColor="text1"/>
                <w:lang w:eastAsia="es-CO"/>
              </w:rPr>
            </w:pPr>
            <w:r>
              <w:rPr>
                <w:rFonts w:ascii="Arial" w:eastAsia="Times New Roman" w:hAnsi="Arial" w:cs="Arial"/>
                <w:color w:val="000000" w:themeColor="text1"/>
                <w:lang w:eastAsia="es-CO"/>
              </w:rPr>
              <w:t>Se</w:t>
            </w:r>
            <w:r w:rsidR="00A96DF6">
              <w:rPr>
                <w:rFonts w:ascii="Arial" w:eastAsia="Times New Roman" w:hAnsi="Arial" w:cs="Arial"/>
                <w:color w:val="000000" w:themeColor="text1"/>
                <w:lang w:eastAsia="es-CO"/>
              </w:rPr>
              <w:t xml:space="preserve"> hace el seguimiento de las tareas. Se crea la carpeta del repositorio. Se trabaja en la creación de</w:t>
            </w:r>
            <w:r>
              <w:rPr>
                <w:rFonts w:ascii="Arial" w:eastAsia="Times New Roman" w:hAnsi="Arial" w:cs="Arial"/>
                <w:color w:val="000000" w:themeColor="text1"/>
                <w:lang w:eastAsia="es-CO"/>
              </w:rPr>
              <w:t xml:space="preserve"> las interfaces para cada entidad. Se actualiza el tablero KANBAN.</w:t>
            </w:r>
          </w:p>
        </w:tc>
      </w:tr>
    </w:tbl>
    <w:p w14:paraId="2FE93F2A" w14:textId="63A295F8" w:rsidR="0068116E" w:rsidRDefault="0068116E" w:rsidP="00D951FB">
      <w:pPr>
        <w:rPr>
          <w:sz w:val="20"/>
          <w:szCs w:val="20"/>
        </w:rPr>
      </w:pPr>
    </w:p>
    <w:p w14:paraId="6F60320B" w14:textId="2F964DC8" w:rsidR="00FD65AE" w:rsidRDefault="00FD65AE" w:rsidP="00D951FB">
      <w:pPr>
        <w:rPr>
          <w:sz w:val="20"/>
          <w:szCs w:val="20"/>
        </w:rPr>
      </w:pPr>
    </w:p>
    <w:p w14:paraId="3432B9E3" w14:textId="19121734" w:rsidR="007C1204" w:rsidRDefault="007C1204" w:rsidP="00D951FB">
      <w:pPr>
        <w:rPr>
          <w:sz w:val="20"/>
          <w:szCs w:val="20"/>
        </w:rPr>
      </w:pPr>
    </w:p>
    <w:p w14:paraId="6610E248" w14:textId="30C5CD6F" w:rsidR="007C1204" w:rsidRDefault="007C1204" w:rsidP="00D951FB">
      <w:pPr>
        <w:rPr>
          <w:sz w:val="20"/>
          <w:szCs w:val="20"/>
        </w:rPr>
      </w:pPr>
    </w:p>
    <w:p w14:paraId="2F66D6AB" w14:textId="77777777" w:rsidR="007C1204" w:rsidRDefault="007C1204" w:rsidP="00D951FB">
      <w:pPr>
        <w:rPr>
          <w:sz w:val="20"/>
          <w:szCs w:val="20"/>
        </w:rPr>
      </w:pPr>
    </w:p>
    <w:p w14:paraId="015B25A9" w14:textId="20C0819D" w:rsidR="0068116E" w:rsidRDefault="0068116E" w:rsidP="00D951FB">
      <w:pPr>
        <w:rPr>
          <w:sz w:val="20"/>
          <w:szCs w:val="20"/>
        </w:rPr>
      </w:pPr>
    </w:p>
    <w:p w14:paraId="0CFD71AB" w14:textId="35556B54" w:rsidR="0068116E" w:rsidRPr="00BE7BAB" w:rsidRDefault="0068116E" w:rsidP="0068116E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lang w:val="es-MX" w:eastAsia="es-MX"/>
        </w:rPr>
      </w:pPr>
      <w:r>
        <w:rPr>
          <w:rFonts w:ascii="Arial" w:hAnsi="Arial" w:cs="Arial"/>
          <w:color w:val="000000"/>
        </w:rPr>
        <w:t>Reunión diaria de seguimiento - miércoles.</w:t>
      </w:r>
    </w:p>
    <w:p w14:paraId="71FE732D" w14:textId="77777777" w:rsidR="0068116E" w:rsidRDefault="0068116E" w:rsidP="0068116E">
      <w:pPr>
        <w:spacing w:after="0" w:line="240" w:lineRule="auto"/>
        <w:ind w:left="360"/>
        <w:rPr>
          <w:rFonts w:ascii="Arial" w:eastAsia="Times New Roman" w:hAnsi="Arial" w:cs="Arial"/>
          <w:color w:val="000000"/>
          <w:lang w:val="es-MX" w:eastAsia="es-MX"/>
        </w:rPr>
      </w:pPr>
    </w:p>
    <w:p w14:paraId="49957F2E" w14:textId="77777777" w:rsidR="0068116E" w:rsidRPr="00BE7BAB" w:rsidRDefault="0068116E" w:rsidP="0068116E">
      <w:pPr>
        <w:pStyle w:val="Prrafodelista"/>
        <w:numPr>
          <w:ilvl w:val="1"/>
          <w:numId w:val="1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s-MX" w:eastAsia="es-MX"/>
        </w:rPr>
      </w:pPr>
      <w:r w:rsidRPr="00BE7BAB">
        <w:rPr>
          <w:rFonts w:ascii="Arial" w:eastAsia="Times New Roman" w:hAnsi="Arial" w:cs="Arial"/>
          <w:color w:val="000000"/>
          <w:lang w:val="es-MX" w:eastAsia="es-MX"/>
        </w:rPr>
        <w:t>Pantallazo:</w:t>
      </w:r>
    </w:p>
    <w:p w14:paraId="073CEF0A" w14:textId="77777777" w:rsidR="0068116E" w:rsidRDefault="0068116E" w:rsidP="0068116E">
      <w:pPr>
        <w:pStyle w:val="Prrafodelista"/>
        <w:spacing w:after="0" w:line="240" w:lineRule="auto"/>
        <w:ind w:left="927"/>
        <w:rPr>
          <w:rFonts w:ascii="Arial" w:eastAsia="Times New Roman" w:hAnsi="Arial" w:cs="Arial"/>
          <w:color w:val="000000"/>
          <w:lang w:val="es-MX" w:eastAsia="es-MX"/>
        </w:rPr>
      </w:pPr>
    </w:p>
    <w:tbl>
      <w:tblPr>
        <w:tblStyle w:val="Tablaconcuadrcula"/>
        <w:tblW w:w="9442" w:type="dxa"/>
        <w:tblBorders>
          <w:top w:val="dashed" w:sz="12" w:space="0" w:color="3366C3"/>
          <w:left w:val="dashed" w:sz="12" w:space="0" w:color="3366C3"/>
          <w:bottom w:val="dashed" w:sz="12" w:space="0" w:color="3366C3"/>
          <w:right w:val="dashed" w:sz="12" w:space="0" w:color="3366C3"/>
          <w:insideH w:val="dashed" w:sz="12" w:space="0" w:color="3366C3"/>
          <w:insideV w:val="dashed" w:sz="12" w:space="0" w:color="3366C3"/>
        </w:tblBorders>
        <w:tblLook w:val="04A0" w:firstRow="1" w:lastRow="0" w:firstColumn="1" w:lastColumn="0" w:noHBand="0" w:noVBand="1"/>
      </w:tblPr>
      <w:tblGrid>
        <w:gridCol w:w="9442"/>
      </w:tblGrid>
      <w:tr w:rsidR="0068116E" w14:paraId="09DC31E7" w14:textId="77777777" w:rsidTr="00CC5D77">
        <w:trPr>
          <w:trHeight w:val="3552"/>
        </w:trPr>
        <w:tc>
          <w:tcPr>
            <w:tcW w:w="9442" w:type="dxa"/>
          </w:tcPr>
          <w:p w14:paraId="47AB189E" w14:textId="7A26B28D" w:rsidR="0068116E" w:rsidRDefault="00250BAA" w:rsidP="00250BA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s-MX" w:eastAsia="es-MX"/>
              </w:rPr>
            </w:pPr>
            <w:r w:rsidRPr="00250BAA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s-MX" w:eastAsia="es-MX"/>
              </w:rPr>
              <w:drawing>
                <wp:inline distT="0" distB="0" distL="0" distR="0" wp14:anchorId="399CC9ED" wp14:editId="588AF38E">
                  <wp:extent cx="4705350" cy="2721096"/>
                  <wp:effectExtent l="0" t="0" r="0" b="3175"/>
                  <wp:docPr id="8" name="Imagen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723136" cy="273138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F732FDA" w14:textId="77777777" w:rsidR="0068116E" w:rsidRDefault="0068116E" w:rsidP="0068116E">
      <w:pPr>
        <w:spacing w:before="315" w:after="100" w:afterAutospacing="1" w:line="240" w:lineRule="auto"/>
        <w:rPr>
          <w:rFonts w:ascii="Arial" w:eastAsia="Times New Roman" w:hAnsi="Arial" w:cs="Arial"/>
          <w:color w:val="000000" w:themeColor="text1"/>
          <w:lang w:eastAsia="es-CO"/>
        </w:rPr>
      </w:pPr>
    </w:p>
    <w:p w14:paraId="60FF9C3B" w14:textId="77777777" w:rsidR="0068116E" w:rsidRDefault="0068116E" w:rsidP="0068116E">
      <w:pPr>
        <w:spacing w:before="315" w:after="100" w:afterAutospacing="1" w:line="240" w:lineRule="auto"/>
        <w:rPr>
          <w:rFonts w:ascii="Arial" w:eastAsia="Times New Roman" w:hAnsi="Arial" w:cs="Arial"/>
          <w:color w:val="000000" w:themeColor="text1"/>
          <w:lang w:eastAsia="es-CO"/>
        </w:rPr>
      </w:pPr>
      <w:r w:rsidRPr="0068116E">
        <w:rPr>
          <w:rFonts w:ascii="Arial" w:eastAsia="Times New Roman" w:hAnsi="Arial" w:cs="Arial"/>
          <w:color w:val="000000" w:themeColor="text1"/>
          <w:lang w:eastAsia="es-CO"/>
        </w:rPr>
        <w:t xml:space="preserve">Observaciones: </w:t>
      </w:r>
    </w:p>
    <w:tbl>
      <w:tblPr>
        <w:tblStyle w:val="Tablaconcuadrcula"/>
        <w:tblW w:w="9350" w:type="dxa"/>
        <w:tblBorders>
          <w:top w:val="single" w:sz="12" w:space="0" w:color="3366C3"/>
          <w:left w:val="single" w:sz="12" w:space="0" w:color="3366C3"/>
          <w:bottom w:val="single" w:sz="12" w:space="0" w:color="3366C3"/>
          <w:right w:val="single" w:sz="12" w:space="0" w:color="3366C3"/>
          <w:insideH w:val="single" w:sz="12" w:space="0" w:color="3366C3"/>
          <w:insideV w:val="single" w:sz="12" w:space="0" w:color="3366C3"/>
        </w:tblBorders>
        <w:tblLook w:val="04A0" w:firstRow="1" w:lastRow="0" w:firstColumn="1" w:lastColumn="0" w:noHBand="0" w:noVBand="1"/>
      </w:tblPr>
      <w:tblGrid>
        <w:gridCol w:w="9350"/>
      </w:tblGrid>
      <w:tr w:rsidR="0068116E" w14:paraId="6CDFBAD1" w14:textId="77777777" w:rsidTr="00FD65AE">
        <w:trPr>
          <w:trHeight w:val="4109"/>
        </w:trPr>
        <w:tc>
          <w:tcPr>
            <w:tcW w:w="9350" w:type="dxa"/>
          </w:tcPr>
          <w:p w14:paraId="49195BB3" w14:textId="41D2C7BC" w:rsidR="0068116E" w:rsidRDefault="00250BAA" w:rsidP="00CC5D77">
            <w:pPr>
              <w:spacing w:before="315" w:after="100" w:afterAutospacing="1"/>
              <w:rPr>
                <w:rFonts w:ascii="Arial" w:eastAsia="Times New Roman" w:hAnsi="Arial" w:cs="Arial"/>
                <w:color w:val="000000" w:themeColor="text1"/>
                <w:lang w:eastAsia="es-CO"/>
              </w:rPr>
            </w:pPr>
            <w:r>
              <w:rPr>
                <w:rFonts w:ascii="Arial" w:eastAsia="Times New Roman" w:hAnsi="Arial" w:cs="Arial"/>
                <w:color w:val="000000" w:themeColor="text1"/>
                <w:lang w:eastAsia="es-CO"/>
              </w:rPr>
              <w:t xml:space="preserve">Se </w:t>
            </w:r>
            <w:r w:rsidR="00A96DF6">
              <w:rPr>
                <w:rFonts w:ascii="Arial" w:eastAsia="Times New Roman" w:hAnsi="Arial" w:cs="Arial"/>
                <w:color w:val="000000" w:themeColor="text1"/>
                <w:lang w:eastAsia="es-CO"/>
              </w:rPr>
              <w:t xml:space="preserve">hace el seguimiento de las tareas. Se </w:t>
            </w:r>
            <w:r>
              <w:rPr>
                <w:rFonts w:ascii="Arial" w:eastAsia="Times New Roman" w:hAnsi="Arial" w:cs="Arial"/>
                <w:color w:val="000000" w:themeColor="text1"/>
                <w:lang w:eastAsia="es-CO"/>
              </w:rPr>
              <w:t>implementan</w:t>
            </w:r>
            <w:r w:rsidR="00A96DF6">
              <w:rPr>
                <w:rFonts w:ascii="Arial" w:eastAsia="Times New Roman" w:hAnsi="Arial" w:cs="Arial"/>
                <w:color w:val="000000" w:themeColor="text1"/>
                <w:lang w:eastAsia="es-CO"/>
              </w:rPr>
              <w:t xml:space="preserve"> los métodos de la interfaz para cada entidad. Se actualiza el tablero KANBAN.</w:t>
            </w:r>
          </w:p>
        </w:tc>
      </w:tr>
    </w:tbl>
    <w:p w14:paraId="7E188042" w14:textId="5E0EC721" w:rsidR="0068116E" w:rsidRDefault="0068116E" w:rsidP="00D951FB">
      <w:pPr>
        <w:rPr>
          <w:sz w:val="20"/>
          <w:szCs w:val="20"/>
        </w:rPr>
      </w:pPr>
    </w:p>
    <w:p w14:paraId="77FA29B5" w14:textId="290351D4" w:rsidR="0068116E" w:rsidRDefault="0068116E" w:rsidP="00D951FB">
      <w:pPr>
        <w:rPr>
          <w:sz w:val="20"/>
          <w:szCs w:val="20"/>
        </w:rPr>
      </w:pPr>
    </w:p>
    <w:p w14:paraId="7F670376" w14:textId="2DFCB0B7" w:rsidR="0068116E" w:rsidRDefault="0068116E" w:rsidP="00D951FB">
      <w:pPr>
        <w:rPr>
          <w:sz w:val="20"/>
          <w:szCs w:val="20"/>
        </w:rPr>
      </w:pPr>
    </w:p>
    <w:p w14:paraId="52143738" w14:textId="6C9737E8" w:rsidR="0068116E" w:rsidRDefault="0068116E" w:rsidP="00D951FB">
      <w:pPr>
        <w:rPr>
          <w:sz w:val="20"/>
          <w:szCs w:val="20"/>
        </w:rPr>
      </w:pPr>
    </w:p>
    <w:p w14:paraId="1AA1C1E1" w14:textId="185D0B03" w:rsidR="0068116E" w:rsidRPr="00BE7BAB" w:rsidRDefault="0068116E" w:rsidP="0068116E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lang w:val="es-MX" w:eastAsia="es-MX"/>
        </w:rPr>
      </w:pPr>
      <w:r>
        <w:rPr>
          <w:rFonts w:ascii="Arial" w:hAnsi="Arial" w:cs="Arial"/>
          <w:color w:val="000000"/>
        </w:rPr>
        <w:t>Reunión diaria de seguimiento – jueves.</w:t>
      </w:r>
    </w:p>
    <w:p w14:paraId="4A978956" w14:textId="77777777" w:rsidR="0068116E" w:rsidRDefault="0068116E" w:rsidP="0068116E">
      <w:pPr>
        <w:spacing w:after="0" w:line="240" w:lineRule="auto"/>
        <w:ind w:left="360"/>
        <w:rPr>
          <w:rFonts w:ascii="Arial" w:eastAsia="Times New Roman" w:hAnsi="Arial" w:cs="Arial"/>
          <w:color w:val="000000"/>
          <w:lang w:val="es-MX" w:eastAsia="es-MX"/>
        </w:rPr>
      </w:pPr>
    </w:p>
    <w:p w14:paraId="327C95B7" w14:textId="77777777" w:rsidR="0068116E" w:rsidRPr="00BE7BAB" w:rsidRDefault="0068116E" w:rsidP="0068116E">
      <w:pPr>
        <w:pStyle w:val="Prrafodelista"/>
        <w:numPr>
          <w:ilvl w:val="1"/>
          <w:numId w:val="1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s-MX" w:eastAsia="es-MX"/>
        </w:rPr>
      </w:pPr>
      <w:r w:rsidRPr="00BE7BAB">
        <w:rPr>
          <w:rFonts w:ascii="Arial" w:eastAsia="Times New Roman" w:hAnsi="Arial" w:cs="Arial"/>
          <w:color w:val="000000"/>
          <w:lang w:val="es-MX" w:eastAsia="es-MX"/>
        </w:rPr>
        <w:t>Pantallazo:</w:t>
      </w:r>
    </w:p>
    <w:p w14:paraId="70884F6A" w14:textId="77777777" w:rsidR="0068116E" w:rsidRDefault="0068116E" w:rsidP="0068116E">
      <w:pPr>
        <w:pStyle w:val="Prrafodelista"/>
        <w:spacing w:after="0" w:line="240" w:lineRule="auto"/>
        <w:ind w:left="927"/>
        <w:rPr>
          <w:rFonts w:ascii="Arial" w:eastAsia="Times New Roman" w:hAnsi="Arial" w:cs="Arial"/>
          <w:color w:val="000000"/>
          <w:lang w:val="es-MX" w:eastAsia="es-MX"/>
        </w:rPr>
      </w:pPr>
    </w:p>
    <w:tbl>
      <w:tblPr>
        <w:tblStyle w:val="Tablaconcuadrcula"/>
        <w:tblW w:w="9442" w:type="dxa"/>
        <w:tblBorders>
          <w:top w:val="dashed" w:sz="12" w:space="0" w:color="3366C3"/>
          <w:left w:val="dashed" w:sz="12" w:space="0" w:color="3366C3"/>
          <w:bottom w:val="dashed" w:sz="12" w:space="0" w:color="3366C3"/>
          <w:right w:val="dashed" w:sz="12" w:space="0" w:color="3366C3"/>
          <w:insideH w:val="dashed" w:sz="12" w:space="0" w:color="3366C3"/>
          <w:insideV w:val="dashed" w:sz="12" w:space="0" w:color="3366C3"/>
        </w:tblBorders>
        <w:tblLook w:val="04A0" w:firstRow="1" w:lastRow="0" w:firstColumn="1" w:lastColumn="0" w:noHBand="0" w:noVBand="1"/>
      </w:tblPr>
      <w:tblGrid>
        <w:gridCol w:w="9442"/>
      </w:tblGrid>
      <w:tr w:rsidR="0068116E" w14:paraId="2BA54336" w14:textId="77777777" w:rsidTr="00CC5D77">
        <w:trPr>
          <w:trHeight w:val="3552"/>
        </w:trPr>
        <w:tc>
          <w:tcPr>
            <w:tcW w:w="9442" w:type="dxa"/>
          </w:tcPr>
          <w:p w14:paraId="385B8FB7" w14:textId="3453C7E2" w:rsidR="0068116E" w:rsidRDefault="00250BAA" w:rsidP="00C36CFE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s-MX" w:eastAsia="es-MX"/>
              </w:rPr>
            </w:pPr>
            <w:r w:rsidRPr="00250BAA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s-MX" w:eastAsia="es-MX"/>
              </w:rPr>
              <w:drawing>
                <wp:inline distT="0" distB="0" distL="0" distR="0" wp14:anchorId="0D27FFB9" wp14:editId="0E2B8DB1">
                  <wp:extent cx="5347251" cy="3076575"/>
                  <wp:effectExtent l="0" t="0" r="6350" b="0"/>
                  <wp:docPr id="9" name="Imagen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96250" cy="310476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05CB1D3" w14:textId="77777777" w:rsidR="0068116E" w:rsidRDefault="0068116E" w:rsidP="0068116E">
      <w:pPr>
        <w:spacing w:before="315" w:after="100" w:afterAutospacing="1" w:line="240" w:lineRule="auto"/>
        <w:rPr>
          <w:rFonts w:ascii="Arial" w:eastAsia="Times New Roman" w:hAnsi="Arial" w:cs="Arial"/>
          <w:color w:val="000000" w:themeColor="text1"/>
          <w:lang w:eastAsia="es-CO"/>
        </w:rPr>
      </w:pPr>
      <w:r w:rsidRPr="0068116E">
        <w:rPr>
          <w:rFonts w:ascii="Arial" w:eastAsia="Times New Roman" w:hAnsi="Arial" w:cs="Arial"/>
          <w:color w:val="000000" w:themeColor="text1"/>
          <w:lang w:eastAsia="es-CO"/>
        </w:rPr>
        <w:t xml:space="preserve">Observaciones: </w:t>
      </w:r>
    </w:p>
    <w:tbl>
      <w:tblPr>
        <w:tblStyle w:val="Tablaconcuadrcula"/>
        <w:tblW w:w="9365" w:type="dxa"/>
        <w:tblBorders>
          <w:top w:val="single" w:sz="12" w:space="0" w:color="3366C3"/>
          <w:left w:val="single" w:sz="12" w:space="0" w:color="3366C3"/>
          <w:bottom w:val="single" w:sz="12" w:space="0" w:color="3366C3"/>
          <w:right w:val="single" w:sz="12" w:space="0" w:color="3366C3"/>
          <w:insideH w:val="single" w:sz="12" w:space="0" w:color="3366C3"/>
          <w:insideV w:val="single" w:sz="12" w:space="0" w:color="3366C3"/>
        </w:tblBorders>
        <w:tblLook w:val="04A0" w:firstRow="1" w:lastRow="0" w:firstColumn="1" w:lastColumn="0" w:noHBand="0" w:noVBand="1"/>
      </w:tblPr>
      <w:tblGrid>
        <w:gridCol w:w="9365"/>
      </w:tblGrid>
      <w:tr w:rsidR="0068116E" w14:paraId="2A7A0539" w14:textId="77777777" w:rsidTr="0068116E">
        <w:trPr>
          <w:trHeight w:val="3637"/>
        </w:trPr>
        <w:tc>
          <w:tcPr>
            <w:tcW w:w="9365" w:type="dxa"/>
          </w:tcPr>
          <w:p w14:paraId="0F1EC50C" w14:textId="37DA6D11" w:rsidR="0068116E" w:rsidRDefault="00A96DF6" w:rsidP="00CC5D77">
            <w:pPr>
              <w:spacing w:before="315" w:after="100" w:afterAutospacing="1"/>
              <w:rPr>
                <w:rFonts w:ascii="Arial" w:eastAsia="Times New Roman" w:hAnsi="Arial" w:cs="Arial"/>
                <w:color w:val="000000" w:themeColor="text1"/>
                <w:lang w:eastAsia="es-CO"/>
              </w:rPr>
            </w:pPr>
            <w:r>
              <w:rPr>
                <w:rFonts w:ascii="Arial" w:eastAsia="Times New Roman" w:hAnsi="Arial" w:cs="Arial"/>
                <w:color w:val="000000" w:themeColor="text1"/>
                <w:lang w:eastAsia="es-CO"/>
              </w:rPr>
              <w:t xml:space="preserve">Se creó el AppContext y la conexión con las entidades. Se actualiza el tablero KANBAN. </w:t>
            </w:r>
          </w:p>
        </w:tc>
      </w:tr>
    </w:tbl>
    <w:p w14:paraId="26272776" w14:textId="77777777" w:rsidR="0068116E" w:rsidRDefault="0068116E" w:rsidP="0068116E">
      <w:pPr>
        <w:rPr>
          <w:sz w:val="20"/>
          <w:szCs w:val="20"/>
        </w:rPr>
      </w:pPr>
    </w:p>
    <w:p w14:paraId="72D619E8" w14:textId="13E4FD9E" w:rsidR="0068116E" w:rsidRDefault="0068116E" w:rsidP="00D951FB">
      <w:pPr>
        <w:rPr>
          <w:sz w:val="20"/>
          <w:szCs w:val="20"/>
        </w:rPr>
      </w:pPr>
    </w:p>
    <w:p w14:paraId="52E253FD" w14:textId="77777777" w:rsidR="00A96DF6" w:rsidRDefault="00A96DF6" w:rsidP="00D951FB">
      <w:pPr>
        <w:rPr>
          <w:sz w:val="20"/>
          <w:szCs w:val="20"/>
        </w:rPr>
      </w:pPr>
    </w:p>
    <w:p w14:paraId="726EF11E" w14:textId="252512FF" w:rsidR="00FD65AE" w:rsidRDefault="00FD65AE" w:rsidP="00D951FB">
      <w:pPr>
        <w:rPr>
          <w:sz w:val="20"/>
          <w:szCs w:val="20"/>
        </w:rPr>
      </w:pPr>
    </w:p>
    <w:p w14:paraId="2F4E364A" w14:textId="441235F9" w:rsidR="0068116E" w:rsidRPr="00BE7BAB" w:rsidRDefault="0068116E" w:rsidP="0068116E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lang w:val="es-MX" w:eastAsia="es-MX"/>
        </w:rPr>
      </w:pPr>
      <w:r>
        <w:rPr>
          <w:rFonts w:ascii="Arial" w:hAnsi="Arial" w:cs="Arial"/>
          <w:color w:val="000000"/>
        </w:rPr>
        <w:t>Reunión diaria de seguimiento – viernes.</w:t>
      </w:r>
    </w:p>
    <w:p w14:paraId="66859218" w14:textId="77777777" w:rsidR="0068116E" w:rsidRDefault="0068116E" w:rsidP="0068116E">
      <w:pPr>
        <w:spacing w:after="0" w:line="240" w:lineRule="auto"/>
        <w:ind w:left="360"/>
        <w:rPr>
          <w:rFonts w:ascii="Arial" w:eastAsia="Times New Roman" w:hAnsi="Arial" w:cs="Arial"/>
          <w:color w:val="000000"/>
          <w:lang w:val="es-MX" w:eastAsia="es-MX"/>
        </w:rPr>
      </w:pPr>
    </w:p>
    <w:p w14:paraId="2D428690" w14:textId="77777777" w:rsidR="0068116E" w:rsidRPr="00BE7BAB" w:rsidRDefault="0068116E" w:rsidP="0068116E">
      <w:pPr>
        <w:pStyle w:val="Prrafodelista"/>
        <w:numPr>
          <w:ilvl w:val="1"/>
          <w:numId w:val="1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s-MX" w:eastAsia="es-MX"/>
        </w:rPr>
      </w:pPr>
      <w:r w:rsidRPr="00BE7BAB">
        <w:rPr>
          <w:rFonts w:ascii="Arial" w:eastAsia="Times New Roman" w:hAnsi="Arial" w:cs="Arial"/>
          <w:color w:val="000000"/>
          <w:lang w:val="es-MX" w:eastAsia="es-MX"/>
        </w:rPr>
        <w:t>Pantallazo:</w:t>
      </w:r>
    </w:p>
    <w:p w14:paraId="6C310A64" w14:textId="77777777" w:rsidR="0068116E" w:rsidRDefault="0068116E" w:rsidP="0068116E">
      <w:pPr>
        <w:pStyle w:val="Prrafodelista"/>
        <w:spacing w:after="0" w:line="240" w:lineRule="auto"/>
        <w:ind w:left="927"/>
        <w:rPr>
          <w:rFonts w:ascii="Arial" w:eastAsia="Times New Roman" w:hAnsi="Arial" w:cs="Arial"/>
          <w:color w:val="000000"/>
          <w:lang w:val="es-MX" w:eastAsia="es-MX"/>
        </w:rPr>
      </w:pPr>
    </w:p>
    <w:tbl>
      <w:tblPr>
        <w:tblStyle w:val="Tablaconcuadrcula"/>
        <w:tblW w:w="9442" w:type="dxa"/>
        <w:tblBorders>
          <w:top w:val="dashed" w:sz="12" w:space="0" w:color="3366C3"/>
          <w:left w:val="dashed" w:sz="12" w:space="0" w:color="3366C3"/>
          <w:bottom w:val="dashed" w:sz="12" w:space="0" w:color="3366C3"/>
          <w:right w:val="dashed" w:sz="12" w:space="0" w:color="3366C3"/>
          <w:insideH w:val="dashed" w:sz="12" w:space="0" w:color="3366C3"/>
          <w:insideV w:val="dashed" w:sz="12" w:space="0" w:color="3366C3"/>
        </w:tblBorders>
        <w:tblLook w:val="04A0" w:firstRow="1" w:lastRow="0" w:firstColumn="1" w:lastColumn="0" w:noHBand="0" w:noVBand="1"/>
      </w:tblPr>
      <w:tblGrid>
        <w:gridCol w:w="9442"/>
      </w:tblGrid>
      <w:tr w:rsidR="0068116E" w14:paraId="37156A7C" w14:textId="77777777" w:rsidTr="00CC5D77">
        <w:trPr>
          <w:trHeight w:val="3552"/>
        </w:trPr>
        <w:tc>
          <w:tcPr>
            <w:tcW w:w="9442" w:type="dxa"/>
          </w:tcPr>
          <w:p w14:paraId="3068947E" w14:textId="0FB264CD" w:rsidR="0068116E" w:rsidRDefault="00250BAA" w:rsidP="00250BA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s-MX" w:eastAsia="es-MX"/>
              </w:rPr>
            </w:pPr>
            <w:r w:rsidRPr="00250BAA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s-MX" w:eastAsia="es-MX"/>
              </w:rPr>
              <w:drawing>
                <wp:inline distT="0" distB="0" distL="0" distR="0" wp14:anchorId="49D1C964" wp14:editId="053A9E35">
                  <wp:extent cx="5085153" cy="2886075"/>
                  <wp:effectExtent l="0" t="0" r="1270" b="0"/>
                  <wp:docPr id="10" name="Imagen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119647" cy="290565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27F02FA" w14:textId="77777777" w:rsidR="0068116E" w:rsidRDefault="0068116E" w:rsidP="0068116E">
      <w:pPr>
        <w:spacing w:before="315" w:after="100" w:afterAutospacing="1" w:line="240" w:lineRule="auto"/>
        <w:rPr>
          <w:rFonts w:ascii="Arial" w:eastAsia="Times New Roman" w:hAnsi="Arial" w:cs="Arial"/>
          <w:color w:val="000000" w:themeColor="text1"/>
          <w:lang w:eastAsia="es-CO"/>
        </w:rPr>
      </w:pPr>
      <w:r w:rsidRPr="0068116E">
        <w:rPr>
          <w:rFonts w:ascii="Arial" w:eastAsia="Times New Roman" w:hAnsi="Arial" w:cs="Arial"/>
          <w:color w:val="000000" w:themeColor="text1"/>
          <w:lang w:eastAsia="es-CO"/>
        </w:rPr>
        <w:t xml:space="preserve">Observaciones: </w:t>
      </w:r>
    </w:p>
    <w:tbl>
      <w:tblPr>
        <w:tblStyle w:val="Tablaconcuadrcula"/>
        <w:tblW w:w="9485" w:type="dxa"/>
        <w:tblBorders>
          <w:top w:val="single" w:sz="12" w:space="0" w:color="3366C3"/>
          <w:left w:val="single" w:sz="12" w:space="0" w:color="3366C3"/>
          <w:bottom w:val="single" w:sz="12" w:space="0" w:color="3366C3"/>
          <w:right w:val="single" w:sz="12" w:space="0" w:color="3366C3"/>
          <w:insideH w:val="single" w:sz="12" w:space="0" w:color="3366C3"/>
          <w:insideV w:val="single" w:sz="12" w:space="0" w:color="3366C3"/>
        </w:tblBorders>
        <w:tblLook w:val="04A0" w:firstRow="1" w:lastRow="0" w:firstColumn="1" w:lastColumn="0" w:noHBand="0" w:noVBand="1"/>
      </w:tblPr>
      <w:tblGrid>
        <w:gridCol w:w="9485"/>
      </w:tblGrid>
      <w:tr w:rsidR="0068116E" w14:paraId="6C2C6AD0" w14:textId="77777777" w:rsidTr="0068116E">
        <w:trPr>
          <w:trHeight w:val="3564"/>
        </w:trPr>
        <w:tc>
          <w:tcPr>
            <w:tcW w:w="9485" w:type="dxa"/>
          </w:tcPr>
          <w:p w14:paraId="1DA2087D" w14:textId="64BBCE44" w:rsidR="0068116E" w:rsidRDefault="00A96DF6" w:rsidP="00CC5D77">
            <w:pPr>
              <w:spacing w:before="315" w:after="100" w:afterAutospacing="1"/>
              <w:rPr>
                <w:rFonts w:ascii="Arial" w:eastAsia="Times New Roman" w:hAnsi="Arial" w:cs="Arial"/>
                <w:color w:val="000000" w:themeColor="text1"/>
                <w:lang w:eastAsia="es-CO"/>
              </w:rPr>
            </w:pPr>
            <w:r>
              <w:rPr>
                <w:rFonts w:ascii="Arial" w:eastAsia="Times New Roman" w:hAnsi="Arial" w:cs="Arial"/>
                <w:color w:val="000000" w:themeColor="text1"/>
                <w:lang w:eastAsia="es-CO"/>
              </w:rPr>
              <w:t>Se instalan los paquetes correspondientes para hacer las conexiones con la base de datos. Se actualiza el tablero KANBAN y se da por finalizado el sprint 4.</w:t>
            </w:r>
          </w:p>
        </w:tc>
      </w:tr>
    </w:tbl>
    <w:p w14:paraId="6EECAC6B" w14:textId="2AD7CB00" w:rsidR="00A60CAE" w:rsidRPr="00A60CAE" w:rsidRDefault="00A60CAE" w:rsidP="00A96DF6">
      <w:pPr>
        <w:rPr>
          <w:b/>
          <w:bCs/>
          <w:sz w:val="24"/>
          <w:szCs w:val="24"/>
        </w:rPr>
      </w:pPr>
    </w:p>
    <w:sectPr w:rsidR="00A60CAE" w:rsidRPr="00A60CAE">
      <w:headerReference w:type="even" r:id="rId14"/>
      <w:headerReference w:type="default" r:id="rId15"/>
      <w:headerReference w:type="first" r:id="rId16"/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2BA132" w14:textId="77777777" w:rsidR="006E46D2" w:rsidRDefault="006E46D2" w:rsidP="00D951FB">
      <w:pPr>
        <w:spacing w:after="0" w:line="240" w:lineRule="auto"/>
      </w:pPr>
      <w:r>
        <w:separator/>
      </w:r>
    </w:p>
  </w:endnote>
  <w:endnote w:type="continuationSeparator" w:id="0">
    <w:p w14:paraId="05E76151" w14:textId="77777777" w:rsidR="006E46D2" w:rsidRDefault="006E46D2" w:rsidP="00D951F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altName w:val="Cambria"/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C323C2" w14:textId="77777777" w:rsidR="006E46D2" w:rsidRDefault="006E46D2" w:rsidP="00D951FB">
      <w:pPr>
        <w:spacing w:after="0" w:line="240" w:lineRule="auto"/>
      </w:pPr>
      <w:r>
        <w:separator/>
      </w:r>
    </w:p>
  </w:footnote>
  <w:footnote w:type="continuationSeparator" w:id="0">
    <w:p w14:paraId="5BD460DC" w14:textId="77777777" w:rsidR="006E46D2" w:rsidRDefault="006E46D2" w:rsidP="00D951F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B2B872" w14:textId="728F8A60" w:rsidR="00D951FB" w:rsidRDefault="006E46D2">
    <w:pPr>
      <w:pStyle w:val="Encabezado"/>
    </w:pPr>
    <w:r>
      <w:rPr>
        <w:noProof/>
        <w:lang w:val="en-US"/>
      </w:rPr>
      <w:pict w14:anchorId="07BC81C9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055805438" o:spid="_x0000_s2062" type="#_x0000_t75" style="position:absolute;margin-left:0;margin-top:0;width:607.5pt;height:834.75pt;z-index:-251657216;mso-position-horizontal:center;mso-position-horizontal-relative:margin;mso-position-vertical:center;mso-position-vertical-relative:margin" o:allowincell="f">
          <v:imagedata r:id="rId1" o:title="contenido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3EDE6C" w14:textId="65CBA7B3" w:rsidR="00D951FB" w:rsidRDefault="006E46D2">
    <w:pPr>
      <w:pStyle w:val="Encabezado"/>
    </w:pPr>
    <w:r>
      <w:rPr>
        <w:noProof/>
        <w:lang w:val="en-US"/>
      </w:rPr>
      <w:pict w14:anchorId="50ED7A42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055805439" o:spid="_x0000_s2063" type="#_x0000_t75" style="position:absolute;margin-left:-82.8pt;margin-top:-103.2pt;width:607.5pt;height:834.75pt;z-index:-251656192;mso-position-horizontal-relative:margin;mso-position-vertical-relative:margin" o:allowincell="f">
          <v:imagedata r:id="rId1" o:title="contenido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A6E175" w14:textId="0F59143E" w:rsidR="00D951FB" w:rsidRDefault="006E46D2">
    <w:pPr>
      <w:pStyle w:val="Encabezado"/>
    </w:pPr>
    <w:r>
      <w:rPr>
        <w:noProof/>
        <w:lang w:val="en-US"/>
      </w:rPr>
      <w:pict w14:anchorId="676A42B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055805437" o:spid="_x0000_s2061" type="#_x0000_t75" style="position:absolute;margin-left:0;margin-top:0;width:607.5pt;height:834.75pt;z-index:-251658240;mso-position-horizontal:center;mso-position-horizontal-relative:margin;mso-position-vertical:center;mso-position-vertical-relative:margin" o:allowincell="f">
          <v:imagedata r:id="rId1" o:title="contenido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5A2735E"/>
    <w:multiLevelType w:val="multilevel"/>
    <w:tmpl w:val="98B26C8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Theme="minorHAnsi" w:hAnsiTheme="minorHAnsi" w:cstheme="minorHAnsi" w:hint="default"/>
        <w:color w:val="FF0066"/>
        <w:sz w:val="52"/>
        <w:szCs w:val="52"/>
      </w:rPr>
    </w:lvl>
    <w:lvl w:ilvl="1">
      <w:start w:val="1"/>
      <w:numFmt w:val="bullet"/>
      <w:lvlText w:val=""/>
      <w:lvlJc w:val="left"/>
      <w:pPr>
        <w:ind w:left="927" w:hanging="360"/>
      </w:pPr>
      <w:rPr>
        <w:rFonts w:ascii="Symbol" w:hAnsi="Symbol" w:hint="default"/>
        <w:color w:val="FF0066"/>
        <w:sz w:val="22"/>
      </w:r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hdrShapeDefaults>
    <o:shapedefaults v:ext="edit" spidmax="2064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xNTY0MTQwNjYxsDBR0lEKTi0uzszPAymwqAUAOdC7rSwAAAA="/>
  </w:docVars>
  <w:rsids>
    <w:rsidRoot w:val="00D951FB"/>
    <w:rsid w:val="00080D75"/>
    <w:rsid w:val="00082885"/>
    <w:rsid w:val="001963AE"/>
    <w:rsid w:val="00196AC2"/>
    <w:rsid w:val="00211590"/>
    <w:rsid w:val="00250BAA"/>
    <w:rsid w:val="0028077F"/>
    <w:rsid w:val="00293F46"/>
    <w:rsid w:val="002A418B"/>
    <w:rsid w:val="002D332A"/>
    <w:rsid w:val="00384B5C"/>
    <w:rsid w:val="003A2353"/>
    <w:rsid w:val="003A675C"/>
    <w:rsid w:val="003A7958"/>
    <w:rsid w:val="005004CD"/>
    <w:rsid w:val="00597C1C"/>
    <w:rsid w:val="00616B48"/>
    <w:rsid w:val="0068116E"/>
    <w:rsid w:val="006E46D2"/>
    <w:rsid w:val="007063DE"/>
    <w:rsid w:val="0071088E"/>
    <w:rsid w:val="0076465F"/>
    <w:rsid w:val="00787E00"/>
    <w:rsid w:val="007C1204"/>
    <w:rsid w:val="007D0652"/>
    <w:rsid w:val="008C5236"/>
    <w:rsid w:val="008F2646"/>
    <w:rsid w:val="00933B24"/>
    <w:rsid w:val="009C5519"/>
    <w:rsid w:val="00A60CAE"/>
    <w:rsid w:val="00A96DF6"/>
    <w:rsid w:val="00A97818"/>
    <w:rsid w:val="00B11109"/>
    <w:rsid w:val="00B20B30"/>
    <w:rsid w:val="00B61BCF"/>
    <w:rsid w:val="00B9354E"/>
    <w:rsid w:val="00BA00FB"/>
    <w:rsid w:val="00BE7BAB"/>
    <w:rsid w:val="00C12934"/>
    <w:rsid w:val="00C36CFE"/>
    <w:rsid w:val="00C41E1E"/>
    <w:rsid w:val="00C73A51"/>
    <w:rsid w:val="00CB141E"/>
    <w:rsid w:val="00D336C2"/>
    <w:rsid w:val="00D951FB"/>
    <w:rsid w:val="00DA26EF"/>
    <w:rsid w:val="00DB69AB"/>
    <w:rsid w:val="00F24005"/>
    <w:rsid w:val="00F738E2"/>
    <w:rsid w:val="00FC03C9"/>
    <w:rsid w:val="00FD65AE"/>
    <w:rsid w:val="00FE1323"/>
    <w:rsid w:val="00FF60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64"/>
    <o:shapelayout v:ext="edit">
      <o:idmap v:ext="edit" data="1"/>
    </o:shapelayout>
  </w:shapeDefaults>
  <w:decimalSymbol w:val="."/>
  <w:listSeparator w:val=";"/>
  <w14:docId w14:val="7C41F00A"/>
  <w15:docId w15:val="{FE9CEDC5-0D35-4BCC-A59F-2E644E6AD9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CO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D951FB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D951FB"/>
  </w:style>
  <w:style w:type="paragraph" w:styleId="Piedepgina">
    <w:name w:val="footer"/>
    <w:basedOn w:val="Normal"/>
    <w:link w:val="PiedepginaCar"/>
    <w:uiPriority w:val="99"/>
    <w:unhideWhenUsed/>
    <w:rsid w:val="00D951FB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D951FB"/>
  </w:style>
  <w:style w:type="paragraph" w:styleId="NormalWeb">
    <w:name w:val="Normal (Web)"/>
    <w:basedOn w:val="Normal"/>
    <w:uiPriority w:val="99"/>
    <w:semiHidden/>
    <w:unhideWhenUsed/>
    <w:rsid w:val="00D951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CO"/>
    </w:rPr>
  </w:style>
  <w:style w:type="character" w:styleId="Hipervnculo">
    <w:name w:val="Hyperlink"/>
    <w:basedOn w:val="Fuentedeprrafopredeter"/>
    <w:uiPriority w:val="99"/>
    <w:semiHidden/>
    <w:unhideWhenUsed/>
    <w:rsid w:val="00D951FB"/>
    <w:rPr>
      <w:color w:val="0000FF"/>
      <w:u w:val="single"/>
    </w:rPr>
  </w:style>
  <w:style w:type="paragraph" w:styleId="Prrafodelista">
    <w:name w:val="List Paragraph"/>
    <w:basedOn w:val="Normal"/>
    <w:uiPriority w:val="34"/>
    <w:qFormat/>
    <w:rsid w:val="00BE7BAB"/>
    <w:pPr>
      <w:ind w:left="720"/>
      <w:contextualSpacing/>
    </w:pPr>
  </w:style>
  <w:style w:type="table" w:styleId="Tablaconcuadrcula">
    <w:name w:val="Table Grid"/>
    <w:basedOn w:val="Tablanormal"/>
    <w:uiPriority w:val="59"/>
    <w:rsid w:val="00BE7BA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405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75020">
          <w:marLeft w:val="-10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5894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177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725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775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7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7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05D479A-9F77-4020-9976-D2F1774846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0</TotalTime>
  <Pages>1</Pages>
  <Words>229</Words>
  <Characters>1264</Characters>
  <Application>Microsoft Office Word</Application>
  <DocSecurity>0</DocSecurity>
  <Lines>10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4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uliana Ramirez Betancur</dc:creator>
  <cp:lastModifiedBy>Cesar Fernández</cp:lastModifiedBy>
  <cp:revision>9</cp:revision>
  <cp:lastPrinted>2021-10-10T03:43:00Z</cp:lastPrinted>
  <dcterms:created xsi:type="dcterms:W3CDTF">2021-09-30T22:46:00Z</dcterms:created>
  <dcterms:modified xsi:type="dcterms:W3CDTF">2021-10-10T03:43:00Z</dcterms:modified>
</cp:coreProperties>
</file>